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sion</w:t>
      </w:r>
      <w:r>
        <w:t xml:space="preserve"> </w:t>
      </w:r>
      <w:r>
        <w:t xml:space="preserve">5-TEST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2bd7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 5-TEST</dc:title>
  <dc:creator/>
</cp:coreProperties>
</file>